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3918" w:rsidRDefault="00BA3918" w:rsidP="00BA3918">
      <w:pPr>
        <w:pStyle w:val="1"/>
        <w:spacing w:before="0" w:after="0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</w:pPr>
      <w:bookmarkStart w:id="0" w:name="X4e9a154343482b706f2b54940f32d900f7b6106"/>
      <w:bookmarkStart w:id="1" w:name="_GoBack"/>
      <w:r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Статья «</w:t>
      </w:r>
      <w:r w:rsidR="00761E86" w:rsidRPr="00BA3918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 xml:space="preserve">Формирование учебной мотивации и познавательной активности учащихся на уроках русского языка в 9 классе с использованием </w:t>
      </w:r>
      <w:r w:rsidRPr="00BA3918">
        <w:rPr>
          <w:rFonts w:ascii="Times New Roman" w:hAnsi="Times New Roman" w:cs="Times New Roman"/>
          <w:b/>
          <w:color w:val="auto"/>
          <w:sz w:val="24"/>
          <w:szCs w:val="24"/>
          <w:lang w:val="ru-RU"/>
        </w:rPr>
        <w:t>искусственного интеллекта и интерактивных игр в модели «перевёрнутый класс»</w:t>
      </w:r>
    </w:p>
    <w:bookmarkEnd w:id="1"/>
    <w:p w:rsidR="00BA3918" w:rsidRPr="00BA3918" w:rsidRDefault="00BA3918" w:rsidP="00BA3918">
      <w:pPr>
        <w:pStyle w:val="a0"/>
        <w:jc w:val="both"/>
        <w:rPr>
          <w:lang w:val="ru-RU"/>
        </w:rPr>
      </w:pPr>
    </w:p>
    <w:p w:rsidR="00F23F42" w:rsidRPr="00BA3918" w:rsidRDefault="00BA3918" w:rsidP="00BA3918">
      <w:pPr>
        <w:pStyle w:val="2"/>
        <w:spacing w:before="0" w:after="0"/>
        <w:jc w:val="center"/>
        <w:rPr>
          <w:rFonts w:ascii="Times New Roman" w:hAnsi="Times New Roman" w:cs="Times New Roman"/>
          <w:i/>
          <w:color w:val="auto"/>
          <w:sz w:val="24"/>
          <w:szCs w:val="24"/>
          <w:lang w:val="ru-RU"/>
        </w:rPr>
      </w:pPr>
      <w:bookmarkStart w:id="2" w:name="аннотация"/>
      <w:r w:rsidRPr="00BA3918">
        <w:rPr>
          <w:rFonts w:ascii="Times New Roman" w:hAnsi="Times New Roman" w:cs="Times New Roman"/>
          <w:i/>
          <w:color w:val="auto"/>
          <w:sz w:val="24"/>
          <w:szCs w:val="24"/>
          <w:lang w:val="ru-RU"/>
        </w:rPr>
        <w:t>Аннотация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В статье рассматриваются возможности интеграции технологий искусственного интеллекта в модель смешанного обучения «Перевёрнутый класс» на уроках русского языка в 9 классе. Представлен опыт использования цифровых образовательных ресурсов, интерактивных плат</w:t>
      </w:r>
      <w:r w:rsidRPr="00BA3918">
        <w:rPr>
          <w:rFonts w:ascii="Times New Roman" w:hAnsi="Times New Roman" w:cs="Times New Roman"/>
          <w:lang w:val="ru-RU"/>
        </w:rPr>
        <w:t xml:space="preserve">форм и ИИ-сервисов для формирования учебной мотивации, познавательной активности и функциональной грамотности учащихся. Особое внимание уделяется трансформации роли учителя в условиях </w:t>
      </w:r>
      <w:proofErr w:type="spellStart"/>
      <w:r w:rsidRPr="00BA3918">
        <w:rPr>
          <w:rFonts w:ascii="Times New Roman" w:hAnsi="Times New Roman" w:cs="Times New Roman"/>
          <w:lang w:val="ru-RU"/>
        </w:rPr>
        <w:t>цифровизации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образования, а также развитию самостоятельности, критическо</w:t>
      </w:r>
      <w:r w:rsidRPr="00BA3918">
        <w:rPr>
          <w:rFonts w:ascii="Times New Roman" w:hAnsi="Times New Roman" w:cs="Times New Roman"/>
          <w:lang w:val="ru-RU"/>
        </w:rPr>
        <w:t xml:space="preserve">го мышления и цифровой культуры школьников. Результаты педагогической апробации свидетельствуют о повышении уровня </w:t>
      </w:r>
      <w:proofErr w:type="spellStart"/>
      <w:r w:rsidRPr="00BA3918">
        <w:rPr>
          <w:rFonts w:ascii="Times New Roman" w:hAnsi="Times New Roman" w:cs="Times New Roman"/>
          <w:lang w:val="ru-RU"/>
        </w:rPr>
        <w:t>вовлечённости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обучающихся, стабильности качества знаний и росте интереса к исследовательской и проектной деятельности.</w:t>
      </w:r>
    </w:p>
    <w:p w:rsidR="00BA3918" w:rsidRDefault="00BA3918" w:rsidP="00BA3918">
      <w:pPr>
        <w:pStyle w:val="a0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b/>
          <w:bCs/>
          <w:lang w:val="ru-RU"/>
        </w:rPr>
        <w:t>Ключевые слова:</w:t>
      </w:r>
      <w:r w:rsidRPr="00BA3918">
        <w:rPr>
          <w:rFonts w:ascii="Times New Roman" w:hAnsi="Times New Roman" w:cs="Times New Roman"/>
          <w:lang w:val="ru-RU"/>
        </w:rPr>
        <w:t xml:space="preserve"> искусс</w:t>
      </w:r>
      <w:r w:rsidRPr="00BA3918">
        <w:rPr>
          <w:rFonts w:ascii="Times New Roman" w:hAnsi="Times New Roman" w:cs="Times New Roman"/>
          <w:lang w:val="ru-RU"/>
        </w:rPr>
        <w:t xml:space="preserve">твенный интеллект, перевёрнутый класс, русский язык, </w:t>
      </w:r>
      <w:proofErr w:type="spellStart"/>
      <w:r w:rsidRPr="00BA3918">
        <w:rPr>
          <w:rFonts w:ascii="Times New Roman" w:hAnsi="Times New Roman" w:cs="Times New Roman"/>
          <w:lang w:val="ru-RU"/>
        </w:rPr>
        <w:t>цифровизация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образования, учебная мотивация, функциональная грамотность, смешанное обучение, интерактивные технологии.</w:t>
      </w:r>
    </w:p>
    <w:p w:rsidR="00BA3918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3" w:name="введение"/>
      <w:bookmarkEnd w:id="2"/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Современное образование развивается в условиях активной цифровой трансфор</w:t>
      </w:r>
      <w:r w:rsidRPr="00BA3918">
        <w:rPr>
          <w:rFonts w:ascii="Times New Roman" w:hAnsi="Times New Roman" w:cs="Times New Roman"/>
          <w:lang w:val="ru-RU"/>
        </w:rPr>
        <w:t>мации, затрагивающей не только техническое оснащение школы, но и содержание педагогической деятельности. Урок русского языка постепенно выходит за рамки традиционной модели передачи знаний и становится пространством активного взаимодействия, самостоятельно</w:t>
      </w:r>
      <w:r w:rsidRPr="00BA3918">
        <w:rPr>
          <w:rFonts w:ascii="Times New Roman" w:hAnsi="Times New Roman" w:cs="Times New Roman"/>
          <w:lang w:val="ru-RU"/>
        </w:rPr>
        <w:t>го поиска информации и формирования критического мышления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Одним из наиболее перспективных направлений обновления методики преподавания является внедрение технологий искусственного интеллекта в образовательный процесс. Искусственный интеллект способен выпо</w:t>
      </w:r>
      <w:r w:rsidRPr="00BA3918">
        <w:rPr>
          <w:rFonts w:ascii="Times New Roman" w:hAnsi="Times New Roman" w:cs="Times New Roman"/>
          <w:lang w:val="ru-RU"/>
        </w:rPr>
        <w:t>лнять функции интеллектуального ассистента, обеспечивать персонализацию обучения, мгновенную обратную связь и поддержку самостоятельной деятельности учащихся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Особую эффективность использование ИИ демонстрирует в рамках технологии «Перевёрнутый класс». Дан</w:t>
      </w:r>
      <w:r w:rsidRPr="00BA3918">
        <w:rPr>
          <w:rFonts w:ascii="Times New Roman" w:hAnsi="Times New Roman" w:cs="Times New Roman"/>
          <w:lang w:val="ru-RU"/>
        </w:rPr>
        <w:t>ная модель смешанного обучения предполагает перенос первичного изучения теоретического материала во внеурочную деятельность, тогда как урочное время используется для практической, исследовательской и коммуникативной работы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В условиях преподавания русского</w:t>
      </w:r>
      <w:r w:rsidRPr="00BA3918">
        <w:rPr>
          <w:rFonts w:ascii="Times New Roman" w:hAnsi="Times New Roman" w:cs="Times New Roman"/>
          <w:lang w:val="ru-RU"/>
        </w:rPr>
        <w:t xml:space="preserve"> языка такая модель позволяет существенно повысить уровень учебной мотивации, развивать речевые компетенции и формировать навыки осмысленного использования цифровых технологий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4" w:name="Xbfa75c9ef65d8c601b9f9822dd65351fac089ee"/>
      <w:bookmarkEnd w:id="3"/>
      <w:r w:rsidRPr="00BA3918">
        <w:rPr>
          <w:rFonts w:ascii="Times New Roman" w:hAnsi="Times New Roman" w:cs="Times New Roman"/>
          <w:lang w:val="ru-RU"/>
        </w:rPr>
        <w:t>Технология «П</w:t>
      </w:r>
      <w:r w:rsidRPr="00BA3918">
        <w:rPr>
          <w:rFonts w:ascii="Times New Roman" w:hAnsi="Times New Roman" w:cs="Times New Roman"/>
          <w:lang w:val="ru-RU"/>
        </w:rPr>
        <w:t>еревёрнутый класс» (</w:t>
      </w:r>
      <w:r w:rsidRPr="00BA3918">
        <w:rPr>
          <w:rFonts w:ascii="Times New Roman" w:hAnsi="Times New Roman" w:cs="Times New Roman"/>
        </w:rPr>
        <w:t>Flipped</w:t>
      </w:r>
      <w:r w:rsidRPr="00BA3918">
        <w:rPr>
          <w:rFonts w:ascii="Times New Roman" w:hAnsi="Times New Roman" w:cs="Times New Roman"/>
          <w:lang w:val="ru-RU"/>
        </w:rPr>
        <w:t xml:space="preserve"> </w:t>
      </w:r>
      <w:r w:rsidRPr="00BA3918">
        <w:rPr>
          <w:rFonts w:ascii="Times New Roman" w:hAnsi="Times New Roman" w:cs="Times New Roman"/>
        </w:rPr>
        <w:t>Classroom</w:t>
      </w:r>
      <w:r w:rsidRPr="00BA3918">
        <w:rPr>
          <w:rFonts w:ascii="Times New Roman" w:hAnsi="Times New Roman" w:cs="Times New Roman"/>
          <w:lang w:val="ru-RU"/>
        </w:rPr>
        <w:t xml:space="preserve">) представляет собой современную модель организации учебного процесса, основанную на принципах смешанного обучения. Её ключевая идея заключается в изменении традиционной структуры урока: теоретический материал учащиеся </w:t>
      </w:r>
      <w:r w:rsidRPr="00BA3918">
        <w:rPr>
          <w:rFonts w:ascii="Times New Roman" w:hAnsi="Times New Roman" w:cs="Times New Roman"/>
          <w:lang w:val="ru-RU"/>
        </w:rPr>
        <w:t>изучают самостоятельно дома при помощи цифровых ресурсов, а в классе выполняют практические задания, участвуют в обсуждениях, анализируют тексты и решают проблемные ситуации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В преподавании русского языка данная технология способствует:</w:t>
      </w:r>
    </w:p>
    <w:p w:rsidR="00F23F42" w:rsidRPr="00BA3918" w:rsidRDefault="00BA3918" w:rsidP="00BA391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развитию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самостояте</w:t>
      </w:r>
      <w:r w:rsidRPr="00BA3918">
        <w:rPr>
          <w:rFonts w:ascii="Times New Roman" w:hAnsi="Times New Roman" w:cs="Times New Roman"/>
        </w:rPr>
        <w:t>льности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обучающихся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формированию навыков самообразования;</w:t>
      </w:r>
    </w:p>
    <w:p w:rsidR="00F23F42" w:rsidRPr="00BA3918" w:rsidRDefault="00BA3918" w:rsidP="00BA391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lastRenderedPageBreak/>
        <w:t>повышению учебной мотивации;</w:t>
      </w:r>
    </w:p>
    <w:p w:rsidR="00F23F42" w:rsidRPr="00BA3918" w:rsidRDefault="00BA3918" w:rsidP="00BA391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звитию коммуникативной компетенции;</w:t>
      </w:r>
    </w:p>
    <w:p w:rsidR="00F23F42" w:rsidRPr="00BA3918" w:rsidRDefault="00BA3918" w:rsidP="00BA391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усилению исследовательской и аналитической деятельности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  <w:lang w:val="ru-RU"/>
        </w:rPr>
        <w:t>Интеграция искусственного интеллекта значительно расширяет возможности пе</w:t>
      </w:r>
      <w:r w:rsidRPr="00BA3918">
        <w:rPr>
          <w:rFonts w:ascii="Times New Roman" w:hAnsi="Times New Roman" w:cs="Times New Roman"/>
          <w:lang w:val="ru-RU"/>
        </w:rPr>
        <w:t xml:space="preserve">ревёрнутого обучения. </w:t>
      </w:r>
      <w:r w:rsidRPr="00BA3918">
        <w:rPr>
          <w:rFonts w:ascii="Times New Roman" w:hAnsi="Times New Roman" w:cs="Times New Roman"/>
        </w:rPr>
        <w:t xml:space="preserve">ИИ </w:t>
      </w:r>
      <w:proofErr w:type="spellStart"/>
      <w:r w:rsidRPr="00BA3918">
        <w:rPr>
          <w:rFonts w:ascii="Times New Roman" w:hAnsi="Times New Roman" w:cs="Times New Roman"/>
        </w:rPr>
        <w:t>помогает</w:t>
      </w:r>
      <w:proofErr w:type="spellEnd"/>
      <w:r w:rsidRPr="00BA3918">
        <w:rPr>
          <w:rFonts w:ascii="Times New Roman" w:hAnsi="Times New Roman" w:cs="Times New Roman"/>
        </w:rPr>
        <w:t>:</w:t>
      </w:r>
    </w:p>
    <w:p w:rsidR="00F23F42" w:rsidRPr="00BA3918" w:rsidRDefault="00BA3918" w:rsidP="00BA3918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создавать адаптированные задания различного уровня сложности;</w:t>
      </w:r>
    </w:p>
    <w:p w:rsidR="00F23F42" w:rsidRPr="00BA3918" w:rsidRDefault="00BA3918" w:rsidP="00BA3918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автоматически анализировать результаты работы учащихся;</w:t>
      </w:r>
    </w:p>
    <w:p w:rsidR="00F23F42" w:rsidRPr="00BA3918" w:rsidRDefault="00BA3918" w:rsidP="00BA3918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предоставлять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мгновенную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обратную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связь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генерировать упражнения и тесты;</w:t>
      </w:r>
    </w:p>
    <w:p w:rsidR="00F23F42" w:rsidRPr="00BA3918" w:rsidRDefault="00BA3918" w:rsidP="00BA3918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сопровождать процесс рефлекси</w:t>
      </w:r>
      <w:r w:rsidRPr="00BA3918">
        <w:rPr>
          <w:rFonts w:ascii="Times New Roman" w:hAnsi="Times New Roman" w:cs="Times New Roman"/>
          <w:lang w:val="ru-RU"/>
        </w:rPr>
        <w:t>и и самооценки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Таким образом, технология «Перевёрнутый класс» в сочетании с ИИ становится эффективным инструментом формирования функциональной грамотности и цифровой культуры учащихся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5" w:name="X8733e9a040c096bdc1dae0b46c2112fd184f320"/>
      <w:bookmarkEnd w:id="4"/>
      <w:r w:rsidRPr="00BA3918">
        <w:rPr>
          <w:rFonts w:ascii="Times New Roman" w:hAnsi="Times New Roman" w:cs="Times New Roman"/>
          <w:lang w:val="ru-RU"/>
        </w:rPr>
        <w:t>В ходе педагогической практики были использованы различные цифровые платформы и ИИ-сервисы: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Wordwall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Quizizz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Google Forms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Padlet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Canva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Miro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ChatGPT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DeepSeek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Orfogrammka;</w:t>
      </w:r>
    </w:p>
    <w:p w:rsidR="00F23F42" w:rsidRPr="00BA3918" w:rsidRDefault="00BA3918" w:rsidP="00BA3918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LanguageTool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Использование данных инструментов позволило организовать полноце</w:t>
      </w:r>
      <w:r w:rsidRPr="00BA3918">
        <w:rPr>
          <w:rFonts w:ascii="Times New Roman" w:hAnsi="Times New Roman" w:cs="Times New Roman"/>
          <w:lang w:val="ru-RU"/>
        </w:rPr>
        <w:t>нную цифровую образовательную среду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6" w:name="доурочный-этап"/>
      <w:r w:rsidRPr="00BA3918">
        <w:rPr>
          <w:rFonts w:ascii="Times New Roman" w:hAnsi="Times New Roman" w:cs="Times New Roman"/>
          <w:lang w:val="ru-RU"/>
        </w:rPr>
        <w:t xml:space="preserve">На </w:t>
      </w:r>
      <w:proofErr w:type="spellStart"/>
      <w:r w:rsidRPr="00BA3918">
        <w:rPr>
          <w:rFonts w:ascii="Times New Roman" w:hAnsi="Times New Roman" w:cs="Times New Roman"/>
          <w:lang w:val="ru-RU"/>
        </w:rPr>
        <w:t>доурочном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этапе учащиеся:</w:t>
      </w:r>
    </w:p>
    <w:p w:rsidR="00F23F42" w:rsidRPr="00BA3918" w:rsidRDefault="00BA3918" w:rsidP="00BA3918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просматривали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видеоматериалы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выполняли интерактивные задания;</w:t>
      </w:r>
    </w:p>
    <w:p w:rsidR="00F23F42" w:rsidRPr="00BA3918" w:rsidRDefault="00BA3918" w:rsidP="00BA3918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работали с обучающим чат-ботом;</w:t>
      </w:r>
    </w:p>
    <w:p w:rsidR="00F23F42" w:rsidRPr="00BA3918" w:rsidRDefault="00BA3918" w:rsidP="00BA3918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проходили мини-тесты с автоматической проверкой;</w:t>
      </w:r>
    </w:p>
    <w:p w:rsidR="00F23F42" w:rsidRPr="00BA3918" w:rsidRDefault="00BA3918" w:rsidP="00BA3918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получали индивидуальные рекомендации по повторению материала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Искусственный интеллект анализировал типичные ошибки, предлагал дополнительные упражнения и помогал учащимся выстраивать индивидуальную траекторию обучения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7" w:name="урочный-этап"/>
      <w:bookmarkEnd w:id="6"/>
      <w:r w:rsidRPr="00BA3918">
        <w:rPr>
          <w:rFonts w:ascii="Times New Roman" w:hAnsi="Times New Roman" w:cs="Times New Roman"/>
          <w:lang w:val="ru-RU"/>
        </w:rPr>
        <w:t xml:space="preserve">Во время урока основное </w:t>
      </w:r>
      <w:r w:rsidRPr="00BA3918">
        <w:rPr>
          <w:rFonts w:ascii="Times New Roman" w:hAnsi="Times New Roman" w:cs="Times New Roman"/>
          <w:lang w:val="ru-RU"/>
        </w:rPr>
        <w:t>внимание уделялось:</w:t>
      </w:r>
    </w:p>
    <w:p w:rsidR="00F23F42" w:rsidRPr="00BA3918" w:rsidRDefault="00BA3918" w:rsidP="00BA3918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анализу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текстов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ечевой практике;</w:t>
      </w:r>
    </w:p>
    <w:p w:rsidR="00F23F42" w:rsidRPr="00BA3918" w:rsidRDefault="00BA3918" w:rsidP="00BA3918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проектной деятельности;</w:t>
      </w:r>
    </w:p>
    <w:p w:rsidR="00F23F42" w:rsidRPr="00BA3918" w:rsidRDefault="00BA3918" w:rsidP="00BA3918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групповым обсуждениям;</w:t>
      </w:r>
    </w:p>
    <w:p w:rsidR="00F23F42" w:rsidRPr="00BA3918" w:rsidRDefault="00BA3918" w:rsidP="00BA3918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</w:rPr>
      </w:pPr>
      <w:proofErr w:type="gramStart"/>
      <w:r w:rsidRPr="00BA3918">
        <w:rPr>
          <w:rFonts w:ascii="Times New Roman" w:hAnsi="Times New Roman" w:cs="Times New Roman"/>
        </w:rPr>
        <w:t>синтаксическому</w:t>
      </w:r>
      <w:proofErr w:type="gramEnd"/>
      <w:r w:rsidRPr="00BA3918">
        <w:rPr>
          <w:rFonts w:ascii="Times New Roman" w:hAnsi="Times New Roman" w:cs="Times New Roman"/>
        </w:rPr>
        <w:t xml:space="preserve"> и стилистическому анализу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Учащиеся создавали интеллект-карты, цифровые плакаты, мини-эссе и аргументированные высказывания. ИИ выступал в роли языкового консультанта: помогал редактировать тексты, указывал на речевые и грамматические ошибки, предлагал варианты улучшения аргументаци</w:t>
      </w:r>
      <w:r w:rsidRPr="00BA3918">
        <w:rPr>
          <w:rFonts w:ascii="Times New Roman" w:hAnsi="Times New Roman" w:cs="Times New Roman"/>
          <w:lang w:val="ru-RU"/>
        </w:rPr>
        <w:t>и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lastRenderedPageBreak/>
        <w:t xml:space="preserve">Особенно эффективным оказалось использование </w:t>
      </w:r>
      <w:proofErr w:type="spellStart"/>
      <w:r w:rsidRPr="00BA3918">
        <w:rPr>
          <w:rFonts w:ascii="Times New Roman" w:hAnsi="Times New Roman" w:cs="Times New Roman"/>
          <w:lang w:val="ru-RU"/>
        </w:rPr>
        <w:t>нейросетей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при изучении следующих разделов:</w:t>
      </w:r>
    </w:p>
    <w:p w:rsidR="00F23F42" w:rsidRPr="00BA3918" w:rsidRDefault="00BA3918" w:rsidP="00BA3918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«</w:t>
      </w:r>
      <w:proofErr w:type="spellStart"/>
      <w:r w:rsidRPr="00BA3918">
        <w:rPr>
          <w:rFonts w:ascii="Times New Roman" w:hAnsi="Times New Roman" w:cs="Times New Roman"/>
        </w:rPr>
        <w:t>Конфликт</w:t>
      </w:r>
      <w:proofErr w:type="spellEnd"/>
      <w:r w:rsidRPr="00BA3918">
        <w:rPr>
          <w:rFonts w:ascii="Times New Roman" w:hAnsi="Times New Roman" w:cs="Times New Roman"/>
        </w:rPr>
        <w:t xml:space="preserve"> и </w:t>
      </w:r>
      <w:proofErr w:type="spellStart"/>
      <w:r w:rsidRPr="00BA3918">
        <w:rPr>
          <w:rFonts w:ascii="Times New Roman" w:hAnsi="Times New Roman" w:cs="Times New Roman"/>
        </w:rPr>
        <w:t>миротворчество</w:t>
      </w:r>
      <w:proofErr w:type="spellEnd"/>
      <w:r w:rsidRPr="00BA3918">
        <w:rPr>
          <w:rFonts w:ascii="Times New Roman" w:hAnsi="Times New Roman" w:cs="Times New Roman"/>
        </w:rPr>
        <w:t>. Синтаксис»;</w:t>
      </w:r>
    </w:p>
    <w:p w:rsidR="00F23F42" w:rsidRPr="00BA3918" w:rsidRDefault="00BA3918" w:rsidP="00BA3918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«Сухопутные страны. Синтаксис»;</w:t>
      </w:r>
    </w:p>
    <w:p w:rsidR="00F23F42" w:rsidRPr="00BA3918" w:rsidRDefault="00BA3918" w:rsidP="00BA3918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«Традиции и культура. Синтаксис и пунктуация»;</w:t>
      </w:r>
    </w:p>
    <w:p w:rsidR="00F23F42" w:rsidRPr="00BA3918" w:rsidRDefault="00BA3918" w:rsidP="00BA3918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«Ресурсы планеты Земля. Синтаксис и пунктуаци</w:t>
      </w:r>
      <w:r w:rsidRPr="00BA3918">
        <w:rPr>
          <w:rFonts w:ascii="Times New Roman" w:hAnsi="Times New Roman" w:cs="Times New Roman"/>
          <w:lang w:val="ru-RU"/>
        </w:rPr>
        <w:t>я»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 xml:space="preserve">В процессе </w:t>
      </w:r>
      <w:proofErr w:type="gramStart"/>
      <w:r w:rsidRPr="00BA3918">
        <w:rPr>
          <w:rFonts w:ascii="Times New Roman" w:hAnsi="Times New Roman" w:cs="Times New Roman"/>
          <w:lang w:val="ru-RU"/>
        </w:rPr>
        <w:t>работы</w:t>
      </w:r>
      <w:proofErr w:type="gramEnd"/>
      <w:r w:rsidRPr="00BA3918">
        <w:rPr>
          <w:rFonts w:ascii="Times New Roman" w:hAnsi="Times New Roman" w:cs="Times New Roman"/>
          <w:lang w:val="ru-RU"/>
        </w:rPr>
        <w:t xml:space="preserve"> учащиеся не только осваивали языковые нормы, но и учились анализировать информацию, формулировать собственную позицию и критически оценивать результаты, полученные при помощи ИИ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8" w:name="влияние-ии-на-учебную-мотивацию-учащихся"/>
      <w:bookmarkEnd w:id="5"/>
      <w:bookmarkEnd w:id="7"/>
      <w:r w:rsidRPr="00BA3918">
        <w:rPr>
          <w:rFonts w:ascii="Times New Roman" w:hAnsi="Times New Roman" w:cs="Times New Roman"/>
          <w:lang w:val="ru-RU"/>
        </w:rPr>
        <w:t>Практика пок</w:t>
      </w:r>
      <w:r w:rsidRPr="00BA3918">
        <w:rPr>
          <w:rFonts w:ascii="Times New Roman" w:hAnsi="Times New Roman" w:cs="Times New Roman"/>
          <w:lang w:val="ru-RU"/>
        </w:rPr>
        <w:t xml:space="preserve">азала, что использование искусственного интеллекта значительно повышает уровень </w:t>
      </w:r>
      <w:proofErr w:type="spellStart"/>
      <w:r w:rsidRPr="00BA3918">
        <w:rPr>
          <w:rFonts w:ascii="Times New Roman" w:hAnsi="Times New Roman" w:cs="Times New Roman"/>
          <w:lang w:val="ru-RU"/>
        </w:rPr>
        <w:t>вовлечённости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обучающихся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Наиболее заметные изменения проявились в: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росте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интереса</w:t>
      </w:r>
      <w:proofErr w:type="spellEnd"/>
      <w:r w:rsidRPr="00BA3918">
        <w:rPr>
          <w:rFonts w:ascii="Times New Roman" w:hAnsi="Times New Roman" w:cs="Times New Roman"/>
        </w:rPr>
        <w:t xml:space="preserve"> к </w:t>
      </w:r>
      <w:proofErr w:type="spellStart"/>
      <w:r w:rsidRPr="00BA3918">
        <w:rPr>
          <w:rFonts w:ascii="Times New Roman" w:hAnsi="Times New Roman" w:cs="Times New Roman"/>
        </w:rPr>
        <w:t>предмету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повышении самостоятельности;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звитии рефлексивных навыков;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улучшении качества п</w:t>
      </w:r>
      <w:r w:rsidRPr="00BA3918">
        <w:rPr>
          <w:rFonts w:ascii="Times New Roman" w:hAnsi="Times New Roman" w:cs="Times New Roman"/>
        </w:rPr>
        <w:t>исьменной речи;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снижении количества механических ошибок;</w:t>
      </w:r>
    </w:p>
    <w:p w:rsidR="00F23F42" w:rsidRPr="00BA3918" w:rsidRDefault="00BA3918" w:rsidP="00BA3918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увеличении активности учащихся в олимпиадах и конкурсах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Учащиеся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положительно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оценили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возможность</w:t>
      </w:r>
      <w:proofErr w:type="spellEnd"/>
      <w:r w:rsidRPr="00BA3918">
        <w:rPr>
          <w:rFonts w:ascii="Times New Roman" w:hAnsi="Times New Roman" w:cs="Times New Roman"/>
        </w:rPr>
        <w:t>:</w:t>
      </w:r>
    </w:p>
    <w:p w:rsidR="00F23F42" w:rsidRPr="00BA3918" w:rsidRDefault="00BA3918" w:rsidP="00BA3918">
      <w:pPr>
        <w:pStyle w:val="Compac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ботать в индивидуальном темпе;</w:t>
      </w:r>
    </w:p>
    <w:p w:rsidR="00F23F42" w:rsidRPr="00BA3918" w:rsidRDefault="00BA3918" w:rsidP="00BA3918">
      <w:pPr>
        <w:pStyle w:val="Compac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получать оперативную обратную связь;</w:t>
      </w:r>
    </w:p>
    <w:p w:rsidR="00F23F42" w:rsidRPr="00BA3918" w:rsidRDefault="00BA3918" w:rsidP="00BA3918">
      <w:pPr>
        <w:pStyle w:val="Compac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использовать современные цифр</w:t>
      </w:r>
      <w:r w:rsidRPr="00BA3918">
        <w:rPr>
          <w:rFonts w:ascii="Times New Roman" w:hAnsi="Times New Roman" w:cs="Times New Roman"/>
        </w:rPr>
        <w:t>овые инструменты;</w:t>
      </w:r>
    </w:p>
    <w:p w:rsidR="00F23F42" w:rsidRPr="00BA3918" w:rsidRDefault="00BA3918" w:rsidP="00BA3918">
      <w:pPr>
        <w:pStyle w:val="Compac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</w:rPr>
      </w:pPr>
      <w:proofErr w:type="gramStart"/>
      <w:r w:rsidRPr="00BA3918">
        <w:rPr>
          <w:rFonts w:ascii="Times New Roman" w:hAnsi="Times New Roman" w:cs="Times New Roman"/>
        </w:rPr>
        <w:t>самостоятельно</w:t>
      </w:r>
      <w:proofErr w:type="gramEnd"/>
      <w:r w:rsidRPr="00BA3918">
        <w:rPr>
          <w:rFonts w:ascii="Times New Roman" w:hAnsi="Times New Roman" w:cs="Times New Roman"/>
        </w:rPr>
        <w:t xml:space="preserve"> выбирать образовательные ресурсы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Важным результатом стало формирование внутренней учебной мотивации. Школьники начали воспринимать русский язык не только как учебный предмет, но и как средство коммуникации, анализа и цифро</w:t>
      </w:r>
      <w:r w:rsidRPr="00BA3918">
        <w:rPr>
          <w:rFonts w:ascii="Times New Roman" w:hAnsi="Times New Roman" w:cs="Times New Roman"/>
          <w:lang w:val="ru-RU"/>
        </w:rPr>
        <w:t>вого взаимодействия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9" w:name="X56e2f376a247cf6ba96606c88f1a57f1deb1b32"/>
      <w:bookmarkEnd w:id="8"/>
      <w:r w:rsidRPr="00BA3918">
        <w:rPr>
          <w:rFonts w:ascii="Times New Roman" w:hAnsi="Times New Roman" w:cs="Times New Roman"/>
          <w:lang w:val="ru-RU"/>
        </w:rPr>
        <w:t>Интеграция искусственного интеллекта меняет профессиональную роль учителя. Педагог перестаёт быть исключительно транслятором информации и становится:</w:t>
      </w:r>
    </w:p>
    <w:p w:rsidR="00F23F42" w:rsidRPr="00BA3918" w:rsidRDefault="00BA3918" w:rsidP="00BA3918">
      <w:pPr>
        <w:pStyle w:val="Compact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тьютором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модератором;</w:t>
      </w:r>
    </w:p>
    <w:p w:rsidR="00F23F42" w:rsidRPr="00BA3918" w:rsidRDefault="00BA3918" w:rsidP="00BA3918">
      <w:pPr>
        <w:pStyle w:val="Compact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организатором цифровой образовательной среды;</w:t>
      </w:r>
    </w:p>
    <w:p w:rsidR="00F23F42" w:rsidRPr="00BA3918" w:rsidRDefault="00BA3918" w:rsidP="00BA3918">
      <w:pPr>
        <w:pStyle w:val="Compact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</w:rPr>
      </w:pPr>
      <w:proofErr w:type="gramStart"/>
      <w:r w:rsidRPr="00BA3918">
        <w:rPr>
          <w:rFonts w:ascii="Times New Roman" w:hAnsi="Times New Roman" w:cs="Times New Roman"/>
        </w:rPr>
        <w:t>координатором</w:t>
      </w:r>
      <w:proofErr w:type="gramEnd"/>
      <w:r w:rsidRPr="00BA3918">
        <w:rPr>
          <w:rFonts w:ascii="Times New Roman" w:hAnsi="Times New Roman" w:cs="Times New Roman"/>
        </w:rPr>
        <w:t xml:space="preserve"> исследовательской деятельности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При этом именно учитель определяет педагогическую целесообразность использования ИИ, контролирует качество образовательного контента и формирует у учащихся ответств</w:t>
      </w:r>
      <w:r w:rsidRPr="00BA3918">
        <w:rPr>
          <w:rFonts w:ascii="Times New Roman" w:hAnsi="Times New Roman" w:cs="Times New Roman"/>
          <w:lang w:val="ru-RU"/>
        </w:rPr>
        <w:t>енное отношение к цифровым технологиям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Особое значение приобретает развитие цифровой этики и критического мышления. Учащиеся должны понимать, что искусственный интеллект является инструментом поддержки обучения, а не заменой самостоятельного мышления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10" w:name="результаты-педагогической-апробации"/>
      <w:bookmarkEnd w:id="9"/>
      <w:r w:rsidRPr="00BA3918">
        <w:rPr>
          <w:rFonts w:ascii="Times New Roman" w:hAnsi="Times New Roman" w:cs="Times New Roman"/>
          <w:lang w:val="ru-RU"/>
        </w:rPr>
        <w:t>Апробация методической модели проводилась в 9 классе в течение учебного года. Результаты показали:</w:t>
      </w:r>
    </w:p>
    <w:p w:rsidR="00F23F42" w:rsidRPr="00BA3918" w:rsidRDefault="00BA3918" w:rsidP="00BA3918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стабильное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качество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знаний</w:t>
      </w:r>
      <w:proofErr w:type="spellEnd"/>
      <w:r w:rsidRPr="00BA3918">
        <w:rPr>
          <w:rFonts w:ascii="Times New Roman" w:hAnsi="Times New Roman" w:cs="Times New Roman"/>
        </w:rPr>
        <w:t>;</w:t>
      </w:r>
    </w:p>
    <w:p w:rsidR="00F23F42" w:rsidRPr="00BA3918" w:rsidRDefault="00BA3918" w:rsidP="00BA3918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высокий уровень успеваемости;</w:t>
      </w:r>
    </w:p>
    <w:p w:rsidR="00F23F42" w:rsidRPr="00BA3918" w:rsidRDefault="00BA3918" w:rsidP="00BA3918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повышение мотивации к изучению русского языка;</w:t>
      </w:r>
    </w:p>
    <w:p w:rsidR="00F23F42" w:rsidRPr="00BA3918" w:rsidRDefault="00BA3918" w:rsidP="00BA3918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рост активности учащихся во внеурочной деятельности;</w:t>
      </w:r>
    </w:p>
    <w:p w:rsidR="00F23F42" w:rsidRPr="00BA3918" w:rsidRDefault="00BA3918" w:rsidP="00BA3918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развитие исследовательских и коммуникативных навыков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Особенно важным результатом стало увеличение доли учащихся, принимающих участие в олимпиадах, конкурсах и проектной деятельности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lastRenderedPageBreak/>
        <w:t>Кроме</w:t>
      </w:r>
      <w:proofErr w:type="spellEnd"/>
      <w:r w:rsidRPr="00BA3918">
        <w:rPr>
          <w:rFonts w:ascii="Times New Roman" w:hAnsi="Times New Roman" w:cs="Times New Roman"/>
        </w:rPr>
        <w:t xml:space="preserve"> </w:t>
      </w:r>
      <w:proofErr w:type="spellStart"/>
      <w:r w:rsidRPr="00BA3918">
        <w:rPr>
          <w:rFonts w:ascii="Times New Roman" w:hAnsi="Times New Roman" w:cs="Times New Roman"/>
        </w:rPr>
        <w:t>того</w:t>
      </w:r>
      <w:proofErr w:type="spellEnd"/>
      <w:r w:rsidRPr="00BA3918">
        <w:rPr>
          <w:rFonts w:ascii="Times New Roman" w:hAnsi="Times New Roman" w:cs="Times New Roman"/>
        </w:rPr>
        <w:t xml:space="preserve">, </w:t>
      </w:r>
      <w:proofErr w:type="spellStart"/>
      <w:r w:rsidRPr="00BA3918">
        <w:rPr>
          <w:rFonts w:ascii="Times New Roman" w:hAnsi="Times New Roman" w:cs="Times New Roman"/>
        </w:rPr>
        <w:t>наблюда</w:t>
      </w:r>
      <w:r w:rsidRPr="00BA3918">
        <w:rPr>
          <w:rFonts w:ascii="Times New Roman" w:hAnsi="Times New Roman" w:cs="Times New Roman"/>
        </w:rPr>
        <w:t>лось</w:t>
      </w:r>
      <w:proofErr w:type="spellEnd"/>
      <w:r w:rsidRPr="00BA3918">
        <w:rPr>
          <w:rFonts w:ascii="Times New Roman" w:hAnsi="Times New Roman" w:cs="Times New Roman"/>
        </w:rPr>
        <w:t>:</w:t>
      </w:r>
    </w:p>
    <w:p w:rsidR="00F23F42" w:rsidRPr="00BA3918" w:rsidRDefault="00BA3918" w:rsidP="00BA3918">
      <w:pPr>
        <w:pStyle w:val="Compact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повышение качества аргументированных высказываний;</w:t>
      </w:r>
    </w:p>
    <w:p w:rsidR="00F23F42" w:rsidRPr="00BA3918" w:rsidRDefault="00BA3918" w:rsidP="00BA3918">
      <w:pPr>
        <w:pStyle w:val="Compact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звитие навыков смыслового чтения;</w:t>
      </w:r>
    </w:p>
    <w:p w:rsidR="00F23F42" w:rsidRPr="00BA3918" w:rsidRDefault="00BA3918" w:rsidP="00BA3918">
      <w:pPr>
        <w:pStyle w:val="Compact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улучшение логики письменной речи;</w:t>
      </w:r>
    </w:p>
    <w:p w:rsidR="00F23F42" w:rsidRPr="00BA3918" w:rsidRDefault="00BA3918" w:rsidP="00BA3918">
      <w:pPr>
        <w:pStyle w:val="Compact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</w:rPr>
      </w:pPr>
      <w:proofErr w:type="gramStart"/>
      <w:r w:rsidRPr="00BA3918">
        <w:rPr>
          <w:rFonts w:ascii="Times New Roman" w:hAnsi="Times New Roman" w:cs="Times New Roman"/>
        </w:rPr>
        <w:t>формирование</w:t>
      </w:r>
      <w:proofErr w:type="gramEnd"/>
      <w:r w:rsidRPr="00BA3918">
        <w:rPr>
          <w:rFonts w:ascii="Times New Roman" w:hAnsi="Times New Roman" w:cs="Times New Roman"/>
        </w:rPr>
        <w:t xml:space="preserve"> устойчивых навыков самоанализа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bookmarkStart w:id="11" w:name="заключение"/>
      <w:bookmarkEnd w:id="10"/>
      <w:r w:rsidRPr="00BA3918">
        <w:rPr>
          <w:rFonts w:ascii="Times New Roman" w:hAnsi="Times New Roman" w:cs="Times New Roman"/>
          <w:lang w:val="ru-RU"/>
        </w:rPr>
        <w:t>Использование искусственного интеллекта в модели «Перевёрнутый класс» о</w:t>
      </w:r>
      <w:r w:rsidRPr="00BA3918">
        <w:rPr>
          <w:rFonts w:ascii="Times New Roman" w:hAnsi="Times New Roman" w:cs="Times New Roman"/>
          <w:lang w:val="ru-RU"/>
        </w:rPr>
        <w:t>ткрывает новые возможности для преподавания русского языка в условиях цифровой трансформации образования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</w:rPr>
      </w:pPr>
      <w:proofErr w:type="spellStart"/>
      <w:r w:rsidRPr="00BA3918">
        <w:rPr>
          <w:rFonts w:ascii="Times New Roman" w:hAnsi="Times New Roman" w:cs="Times New Roman"/>
        </w:rPr>
        <w:t>Интеграция</w:t>
      </w:r>
      <w:proofErr w:type="spellEnd"/>
      <w:r w:rsidRPr="00BA3918">
        <w:rPr>
          <w:rFonts w:ascii="Times New Roman" w:hAnsi="Times New Roman" w:cs="Times New Roman"/>
        </w:rPr>
        <w:t xml:space="preserve"> ИИ </w:t>
      </w:r>
      <w:proofErr w:type="spellStart"/>
      <w:r w:rsidRPr="00BA3918">
        <w:rPr>
          <w:rFonts w:ascii="Times New Roman" w:hAnsi="Times New Roman" w:cs="Times New Roman"/>
        </w:rPr>
        <w:t>способствует</w:t>
      </w:r>
      <w:proofErr w:type="spellEnd"/>
      <w:r w:rsidRPr="00BA3918">
        <w:rPr>
          <w:rFonts w:ascii="Times New Roman" w:hAnsi="Times New Roman" w:cs="Times New Roman"/>
        </w:rPr>
        <w:t>:</w:t>
      </w:r>
    </w:p>
    <w:p w:rsidR="00F23F42" w:rsidRPr="00BA3918" w:rsidRDefault="00BA3918" w:rsidP="00BA3918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повышению учебной мотивации;</w:t>
      </w:r>
    </w:p>
    <w:p w:rsidR="00F23F42" w:rsidRPr="00BA3918" w:rsidRDefault="00BA3918" w:rsidP="00BA3918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звитию функциональной грамотности;</w:t>
      </w:r>
    </w:p>
    <w:p w:rsidR="00F23F42" w:rsidRPr="00BA3918" w:rsidRDefault="00BA3918" w:rsidP="00BA3918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формированию критического мышления;</w:t>
      </w:r>
    </w:p>
    <w:p w:rsidR="00F23F42" w:rsidRPr="00BA3918" w:rsidRDefault="00BA3918" w:rsidP="00BA3918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</w:rPr>
      </w:pPr>
      <w:r w:rsidRPr="00BA3918">
        <w:rPr>
          <w:rFonts w:ascii="Times New Roman" w:hAnsi="Times New Roman" w:cs="Times New Roman"/>
        </w:rPr>
        <w:t>развитию самостоятельности учащихся;</w:t>
      </w:r>
    </w:p>
    <w:p w:rsidR="00F23F42" w:rsidRPr="00BA3918" w:rsidRDefault="00BA3918" w:rsidP="00BA3918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</w:rPr>
      </w:pPr>
      <w:proofErr w:type="gramStart"/>
      <w:r w:rsidRPr="00BA3918">
        <w:rPr>
          <w:rFonts w:ascii="Times New Roman" w:hAnsi="Times New Roman" w:cs="Times New Roman"/>
        </w:rPr>
        <w:t>персонализации</w:t>
      </w:r>
      <w:proofErr w:type="gramEnd"/>
      <w:r w:rsidRPr="00BA3918">
        <w:rPr>
          <w:rFonts w:ascii="Times New Roman" w:hAnsi="Times New Roman" w:cs="Times New Roman"/>
        </w:rPr>
        <w:t xml:space="preserve"> образовательного процесса.</w:t>
      </w:r>
    </w:p>
    <w:p w:rsidR="00F23F42" w:rsidRPr="00BA3918" w:rsidRDefault="00BA3918" w:rsidP="00BA3918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 xml:space="preserve">Практика показывает, что сочетание интерактивных цифровых технологий и педагогически обоснованного применения искусственного интеллекта делает урок русского языка более гибким, </w:t>
      </w:r>
      <w:r w:rsidRPr="00BA3918">
        <w:rPr>
          <w:rFonts w:ascii="Times New Roman" w:hAnsi="Times New Roman" w:cs="Times New Roman"/>
          <w:lang w:val="ru-RU"/>
        </w:rPr>
        <w:t>современным и ориентированным на потребности учащихся.</w:t>
      </w:r>
    </w:p>
    <w:p w:rsidR="00F23F42" w:rsidRPr="00BA3918" w:rsidRDefault="00BA3918" w:rsidP="00BA3918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Таким образом, технология «Перевёрнутый класс» с элементами искусственного интеллекта может рассматриваться как эффективная модель гуманитарного образования, соответствующая задачам современной школы и</w:t>
      </w:r>
      <w:r w:rsidRPr="00BA3918">
        <w:rPr>
          <w:rFonts w:ascii="Times New Roman" w:hAnsi="Times New Roman" w:cs="Times New Roman"/>
          <w:lang w:val="ru-RU"/>
        </w:rPr>
        <w:t xml:space="preserve"> требованиям цифрового общества.</w:t>
      </w:r>
    </w:p>
    <w:p w:rsidR="00BA3918" w:rsidRDefault="00BA3918" w:rsidP="00BA3918">
      <w:pPr>
        <w:pStyle w:val="2"/>
        <w:spacing w:before="0" w:after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список-литературы"/>
      <w:bookmarkEnd w:id="11"/>
    </w:p>
    <w:p w:rsidR="00F23F42" w:rsidRPr="00BA3918" w:rsidRDefault="00BA3918" w:rsidP="00BA3918">
      <w:pPr>
        <w:pStyle w:val="2"/>
        <w:spacing w:before="0"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BA3918">
        <w:rPr>
          <w:rFonts w:ascii="Times New Roman" w:hAnsi="Times New Roman" w:cs="Times New Roman"/>
          <w:color w:val="auto"/>
          <w:sz w:val="24"/>
          <w:szCs w:val="24"/>
        </w:rPr>
        <w:t>Список</w:t>
      </w:r>
      <w:proofErr w:type="spellEnd"/>
      <w:r w:rsidRPr="00BA391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A3918">
        <w:rPr>
          <w:rFonts w:ascii="Times New Roman" w:hAnsi="Times New Roman" w:cs="Times New Roman"/>
          <w:color w:val="auto"/>
          <w:sz w:val="24"/>
          <w:szCs w:val="24"/>
        </w:rPr>
        <w:t>литературы</w:t>
      </w:r>
      <w:proofErr w:type="spellEnd"/>
    </w:p>
    <w:p w:rsidR="00F23F42" w:rsidRPr="00BA3918" w:rsidRDefault="00BA3918" w:rsidP="00BA391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spellStart"/>
      <w:r w:rsidRPr="00BA3918">
        <w:rPr>
          <w:rFonts w:ascii="Times New Roman" w:hAnsi="Times New Roman" w:cs="Times New Roman"/>
          <w:lang w:val="ru-RU"/>
        </w:rPr>
        <w:t>Абишева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А. Е. Цифровые образовательные технологии в преподавании гуманитарных дисциплин. — Алматы, 2023.</w:t>
      </w:r>
    </w:p>
    <w:p w:rsidR="00F23F42" w:rsidRPr="00BA3918" w:rsidRDefault="00BA3918" w:rsidP="00BA391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spellStart"/>
      <w:r w:rsidRPr="00BA3918">
        <w:rPr>
          <w:rFonts w:ascii="Times New Roman" w:hAnsi="Times New Roman" w:cs="Times New Roman"/>
          <w:lang w:val="ru-RU"/>
        </w:rPr>
        <w:t>Калимова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А. Д. Технология «Перевёрнутый класс» в современной школе // Педагогика и образование. — </w:t>
      </w:r>
      <w:r w:rsidRPr="00BA3918">
        <w:rPr>
          <w:rFonts w:ascii="Times New Roman" w:hAnsi="Times New Roman" w:cs="Times New Roman"/>
          <w:lang w:val="ru-RU"/>
        </w:rPr>
        <w:t>2022.</w:t>
      </w:r>
    </w:p>
    <w:p w:rsidR="00F23F42" w:rsidRPr="00BA3918" w:rsidRDefault="00BA3918" w:rsidP="00BA391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 xml:space="preserve">Послание Главы государства </w:t>
      </w:r>
      <w:proofErr w:type="spellStart"/>
      <w:r w:rsidRPr="00BA3918">
        <w:rPr>
          <w:rFonts w:ascii="Times New Roman" w:hAnsi="Times New Roman" w:cs="Times New Roman"/>
          <w:lang w:val="ru-RU"/>
        </w:rPr>
        <w:t>Касым-Жомарта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A3918">
        <w:rPr>
          <w:rFonts w:ascii="Times New Roman" w:hAnsi="Times New Roman" w:cs="Times New Roman"/>
          <w:lang w:val="ru-RU"/>
        </w:rPr>
        <w:t>Токаева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народу Казахстана «Справедливый Казахстан: закон и порядок, экономический рост, общественный оптимизм» от 02.09.2024.</w:t>
      </w:r>
    </w:p>
    <w:p w:rsidR="00F23F42" w:rsidRPr="00BA3918" w:rsidRDefault="00BA3918" w:rsidP="00BA391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 xml:space="preserve">Современные подходы к </w:t>
      </w:r>
      <w:proofErr w:type="spellStart"/>
      <w:r w:rsidRPr="00BA3918">
        <w:rPr>
          <w:rFonts w:ascii="Times New Roman" w:hAnsi="Times New Roman" w:cs="Times New Roman"/>
          <w:lang w:val="ru-RU"/>
        </w:rPr>
        <w:t>цифровизации</w:t>
      </w:r>
      <w:proofErr w:type="spellEnd"/>
      <w:r w:rsidRPr="00BA3918">
        <w:rPr>
          <w:rFonts w:ascii="Times New Roman" w:hAnsi="Times New Roman" w:cs="Times New Roman"/>
          <w:lang w:val="ru-RU"/>
        </w:rPr>
        <w:t xml:space="preserve"> школьного образования: методические рекомендации</w:t>
      </w:r>
      <w:r w:rsidRPr="00BA3918">
        <w:rPr>
          <w:rFonts w:ascii="Times New Roman" w:hAnsi="Times New Roman" w:cs="Times New Roman"/>
          <w:lang w:val="ru-RU"/>
        </w:rPr>
        <w:t>. — Астана, 2024.</w:t>
      </w:r>
    </w:p>
    <w:p w:rsidR="00F23F42" w:rsidRPr="00BA3918" w:rsidRDefault="00BA3918" w:rsidP="00BA391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A3918">
        <w:rPr>
          <w:rFonts w:ascii="Times New Roman" w:hAnsi="Times New Roman" w:cs="Times New Roman"/>
          <w:lang w:val="ru-RU"/>
        </w:rPr>
        <w:t>Исследования в области искусственного интеллекта и смешанного обучения в гуманитарном образовании. — Алматы, 2024.</w:t>
      </w:r>
      <w:bookmarkEnd w:id="0"/>
      <w:bookmarkEnd w:id="12"/>
    </w:p>
    <w:sectPr w:rsidR="00F23F42" w:rsidRPr="00BA391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84E0B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FCCB1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92042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3F42"/>
    <w:rsid w:val="00761E86"/>
    <w:rsid w:val="00BA3918"/>
    <w:rsid w:val="00F2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68073F-571A-4195-8353-EE1E09415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3</Words>
  <Characters>7487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keywords/>
  <cp:lastModifiedBy>Пользователь</cp:lastModifiedBy>
  <cp:revision>2</cp:revision>
  <dcterms:created xsi:type="dcterms:W3CDTF">2026-05-18T06:52:00Z</dcterms:created>
  <dcterms:modified xsi:type="dcterms:W3CDTF">2026-05-18T06:52:00Z</dcterms:modified>
</cp:coreProperties>
</file>